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FDCC42" w14:textId="77777777" w:rsidR="00A04A06" w:rsidRPr="001B04D8" w:rsidRDefault="001E15B2" w:rsidP="006F5414">
      <w:pPr>
        <w:pStyle w:val="Ttulo1"/>
        <w:jc w:val="center"/>
        <w:rPr>
          <w:lang w:val="es-MX"/>
        </w:rPr>
      </w:pPr>
      <w:bookmarkStart w:id="0" w:name="cuadernillo-de-recuperación-udei"/>
      <w:r>
        <w:t>📘</w:t>
      </w:r>
      <w:r w:rsidRPr="001B04D8">
        <w:rPr>
          <w:lang w:val="es-MX"/>
        </w:rPr>
        <w:t xml:space="preserve"> CUADERNILLO DE RECUPERACIÓN UDEI</w:t>
      </w:r>
    </w:p>
    <w:p w14:paraId="2CFDCC43" w14:textId="77777777" w:rsidR="00A04A06" w:rsidRPr="001B04D8" w:rsidRDefault="001E15B2" w:rsidP="006F5414">
      <w:pPr>
        <w:pStyle w:val="Ttulo2"/>
        <w:jc w:val="center"/>
        <w:rPr>
          <w:lang w:val="es-MX"/>
        </w:rPr>
      </w:pPr>
      <w:bookmarkStart w:id="1" w:name="biología-segundo-trimestre"/>
      <w:r w:rsidRPr="001B04D8">
        <w:rPr>
          <w:lang w:val="es-MX"/>
        </w:rPr>
        <w:t>Biología – Segundo Trimestre</w:t>
      </w:r>
    </w:p>
    <w:p w14:paraId="2CFDCC44" w14:textId="4E542E72" w:rsidR="00A04A06" w:rsidRDefault="001E15B2" w:rsidP="006F5414">
      <w:pPr>
        <w:pStyle w:val="Ttulo3"/>
        <w:jc w:val="center"/>
      </w:pPr>
      <w:bookmarkStart w:id="2" w:name="profa.-sayde"/>
      <w:proofErr w:type="spellStart"/>
      <w:r>
        <w:t>Prof</w:t>
      </w:r>
      <w:r w:rsidR="006F5414">
        <w:t>r</w:t>
      </w:r>
      <w:r>
        <w:t>a</w:t>
      </w:r>
      <w:proofErr w:type="spellEnd"/>
      <w:r>
        <w:t xml:space="preserve">. Sayde </w:t>
      </w:r>
      <w:r>
        <w:t>💜</w:t>
      </w:r>
    </w:p>
    <w:p w14:paraId="2CFDCC45" w14:textId="77777777" w:rsidR="00A04A06" w:rsidRDefault="001E15B2" w:rsidP="006F5414">
      <w:pPr>
        <w:jc w:val="center"/>
      </w:pPr>
      <w:r>
        <w:pict w14:anchorId="2CFDCC9B">
          <v:rect id="_x0000_i1025" style="width:0;height:1.5pt" o:hralign="center" o:hrstd="t" o:hr="t"/>
        </w:pict>
      </w:r>
    </w:p>
    <w:p w14:paraId="2CFDCC46" w14:textId="77777777" w:rsidR="00A04A06" w:rsidRDefault="001E15B2">
      <w:pPr>
        <w:pStyle w:val="Ttulo2"/>
      </w:pPr>
      <w:bookmarkStart w:id="3" w:name="instrucciones"/>
      <w:bookmarkEnd w:id="1"/>
      <w:bookmarkEnd w:id="2"/>
      <w:r>
        <w:t>✏</w:t>
      </w:r>
      <w:r>
        <w:t>️</w:t>
      </w:r>
      <w:r>
        <w:t xml:space="preserve"> INSTRUCCIONES</w:t>
      </w:r>
    </w:p>
    <w:p w14:paraId="2CFDCC47" w14:textId="77777777" w:rsidR="00A04A06" w:rsidRDefault="001E15B2">
      <w:pPr>
        <w:pStyle w:val="Compact"/>
        <w:numPr>
          <w:ilvl w:val="0"/>
          <w:numId w:val="2"/>
        </w:numPr>
      </w:pPr>
      <w:r>
        <w:t>Lee con atención.</w:t>
      </w:r>
    </w:p>
    <w:p w14:paraId="2CFDCC48" w14:textId="77777777" w:rsidR="00A04A06" w:rsidRDefault="001E15B2">
      <w:pPr>
        <w:pStyle w:val="Compact"/>
        <w:numPr>
          <w:ilvl w:val="0"/>
          <w:numId w:val="2"/>
        </w:numPr>
      </w:pPr>
      <w:r>
        <w:t>Observa las imágenes.</w:t>
      </w:r>
    </w:p>
    <w:p w14:paraId="2CFDCC49" w14:textId="77777777" w:rsidR="00A04A06" w:rsidRDefault="001E15B2">
      <w:pPr>
        <w:pStyle w:val="Compact"/>
        <w:numPr>
          <w:ilvl w:val="0"/>
          <w:numId w:val="2"/>
        </w:numPr>
      </w:pPr>
      <w:r>
        <w:t>Responde o dibuja.</w:t>
      </w:r>
    </w:p>
    <w:p w14:paraId="2CFDCC4A" w14:textId="77777777" w:rsidR="00A04A06" w:rsidRDefault="001E15B2">
      <w:pPr>
        <w:pStyle w:val="Compact"/>
        <w:numPr>
          <w:ilvl w:val="0"/>
          <w:numId w:val="2"/>
        </w:numPr>
      </w:pPr>
      <w:r>
        <w:t>Puedes pedir ayuda.</w:t>
      </w:r>
    </w:p>
    <w:p w14:paraId="2CFDCC4B" w14:textId="77777777" w:rsidR="00A04A06" w:rsidRDefault="001E15B2">
      <w:r>
        <w:pict w14:anchorId="2CFDCC9C">
          <v:rect id="_x0000_i1026" style="width:0;height:1.5pt" o:hralign="center" o:hrstd="t" o:hr="t"/>
        </w:pict>
      </w:r>
    </w:p>
    <w:p w14:paraId="2CFDCC4C" w14:textId="77777777" w:rsidR="00A04A06" w:rsidRPr="001B04D8" w:rsidRDefault="001E15B2">
      <w:pPr>
        <w:pStyle w:val="Ttulo1"/>
        <w:rPr>
          <w:lang w:val="es-MX"/>
        </w:rPr>
      </w:pPr>
      <w:bookmarkStart w:id="4" w:name="tema-1-biodiversidad"/>
      <w:bookmarkEnd w:id="0"/>
      <w:bookmarkEnd w:id="3"/>
      <w:r>
        <w:t>🌿</w:t>
      </w:r>
      <w:r w:rsidRPr="001B04D8">
        <w:rPr>
          <w:lang w:val="es-MX"/>
        </w:rPr>
        <w:t xml:space="preserve"> TEMA 1: BIODIVERSIDAD</w:t>
      </w:r>
    </w:p>
    <w:p w14:paraId="2CFDCC4D" w14:textId="77777777" w:rsidR="00A04A06" w:rsidRPr="001B04D8" w:rsidRDefault="001E15B2">
      <w:pPr>
        <w:pStyle w:val="Ttulo2"/>
        <w:rPr>
          <w:lang w:val="es-MX"/>
        </w:rPr>
      </w:pPr>
      <w:bookmarkStart w:id="5" w:name="qué-es-la-biodiversidad"/>
      <w:r>
        <w:t>🧠</w:t>
      </w:r>
      <w:r w:rsidRPr="001B04D8">
        <w:rPr>
          <w:lang w:val="es-MX"/>
        </w:rPr>
        <w:t xml:space="preserve"> ¿Qué es la biodiversidad?</w:t>
      </w:r>
    </w:p>
    <w:p w14:paraId="2CFDCC4E" w14:textId="77777777" w:rsidR="00A04A06" w:rsidRPr="001B04D8" w:rsidRDefault="001E15B2">
      <w:pPr>
        <w:pStyle w:val="FirstParagraph"/>
        <w:rPr>
          <w:lang w:val="es-MX"/>
        </w:rPr>
      </w:pPr>
      <w:r w:rsidRPr="001B04D8">
        <w:rPr>
          <w:lang w:val="es-MX"/>
        </w:rPr>
        <w:t>La biodiversidad son los seres vivos como plantas, animales y hongos.</w:t>
      </w:r>
    </w:p>
    <w:p w14:paraId="2CFDCC4F" w14:textId="77777777" w:rsidR="00A04A06" w:rsidRDefault="001E15B2">
      <w:r>
        <w:pict w14:anchorId="2CFDCC9D">
          <v:rect id="_x0000_i1027" style="width:0;height:1.5pt" o:hralign="center" o:hrstd="t" o:hr="t"/>
        </w:pict>
      </w:r>
    </w:p>
    <w:p w14:paraId="2CFDCC50" w14:textId="77777777" w:rsidR="00A04A06" w:rsidRPr="001B04D8" w:rsidRDefault="001E15B2">
      <w:pPr>
        <w:pStyle w:val="Ttulo2"/>
        <w:rPr>
          <w:lang w:val="es-MX"/>
        </w:rPr>
      </w:pPr>
      <w:bookmarkStart w:id="6" w:name="actividad-1-colorea"/>
      <w:bookmarkEnd w:id="5"/>
      <w:r>
        <w:t>🎨</w:t>
      </w:r>
      <w:r w:rsidRPr="001B04D8">
        <w:rPr>
          <w:lang w:val="es-MX"/>
        </w:rPr>
        <w:t xml:space="preserve"> Actividad 1: Colorea</w:t>
      </w:r>
    </w:p>
    <w:p w14:paraId="2CFDCC51" w14:textId="77777777" w:rsidR="00A04A06" w:rsidRPr="001B04D8" w:rsidRDefault="001E15B2">
      <w:pPr>
        <w:pStyle w:val="FirstParagraph"/>
        <w:rPr>
          <w:lang w:val="es-MX"/>
        </w:rPr>
      </w:pPr>
      <w:r w:rsidRPr="001B04D8">
        <w:rPr>
          <w:lang w:val="es-MX"/>
        </w:rPr>
        <w:t>Colorea de verde los seres vivos:</w:t>
      </w:r>
    </w:p>
    <w:p w14:paraId="2CFDCC52" w14:textId="21CE6154" w:rsidR="00A04A06" w:rsidRPr="001B04D8" w:rsidRDefault="001E15B2">
      <w:pPr>
        <w:pStyle w:val="Textoindependiente"/>
        <w:rPr>
          <w:lang w:val="es-MX"/>
        </w:rPr>
      </w:pPr>
      <w:r>
        <w:t>🌳</w:t>
      </w:r>
      <w:r w:rsidRPr="001B04D8">
        <w:rPr>
          <w:lang w:val="es-MX"/>
        </w:rPr>
        <w:t xml:space="preserve"> Árbol </w:t>
      </w:r>
      <w:r w:rsidR="001B04D8" w:rsidRPr="001B04D8">
        <w:rPr>
          <w:lang w:val="es-MX"/>
        </w:rPr>
        <w:t xml:space="preserve">          </w:t>
      </w:r>
      <w:r w:rsidR="001B04D8">
        <w:rPr>
          <w:lang w:val="es-MX"/>
        </w:rPr>
        <w:t xml:space="preserve">     </w:t>
      </w:r>
      <w:r>
        <w:t>🐝</w:t>
      </w:r>
      <w:r w:rsidRPr="001B04D8">
        <w:rPr>
          <w:lang w:val="es-MX"/>
        </w:rPr>
        <w:t xml:space="preserve"> Abeja </w:t>
      </w:r>
      <w:r w:rsidR="001B04D8">
        <w:rPr>
          <w:lang w:val="es-MX"/>
        </w:rPr>
        <w:t xml:space="preserve">              </w:t>
      </w:r>
      <w:r>
        <w:t>🍄</w:t>
      </w:r>
      <w:r w:rsidRPr="001B04D8">
        <w:rPr>
          <w:lang w:val="es-MX"/>
        </w:rPr>
        <w:t xml:space="preserve"> Hongo </w:t>
      </w:r>
      <w:r w:rsidR="001B04D8">
        <w:rPr>
          <w:lang w:val="es-MX"/>
        </w:rPr>
        <w:t xml:space="preserve">                     </w:t>
      </w:r>
      <w:r>
        <w:t>🚗</w:t>
      </w:r>
      <w:r w:rsidRPr="001B04D8">
        <w:rPr>
          <w:lang w:val="es-MX"/>
        </w:rPr>
        <w:t xml:space="preserve"> Fábrica</w:t>
      </w:r>
    </w:p>
    <w:p w14:paraId="2CFDCC53" w14:textId="77777777" w:rsidR="00A04A06" w:rsidRDefault="001E15B2">
      <w:r>
        <w:pict w14:anchorId="2CFDCC9E">
          <v:rect id="_x0000_i1028" style="width:0;height:1.5pt" o:hralign="center" o:hrstd="t" o:hr="t"/>
        </w:pict>
      </w:r>
    </w:p>
    <w:p w14:paraId="2CFDCC54" w14:textId="122AF864" w:rsidR="00A04A06" w:rsidRPr="00CE173F" w:rsidRDefault="001E15B2">
      <w:pPr>
        <w:pStyle w:val="Ttulo2"/>
        <w:rPr>
          <w:lang w:val="es-MX"/>
        </w:rPr>
      </w:pPr>
      <w:bookmarkStart w:id="7" w:name="actividad-2-marca-la-respuesta-correcta"/>
      <w:bookmarkEnd w:id="6"/>
      <w:r w:rsidRPr="00CE173F">
        <w:rPr>
          <w:lang w:val="es-MX"/>
        </w:rPr>
        <w:t>✔</w:t>
      </w:r>
      <w:r>
        <w:t>️</w:t>
      </w:r>
      <w:r w:rsidRPr="00CE173F">
        <w:rPr>
          <w:lang w:val="es-MX"/>
        </w:rPr>
        <w:t xml:space="preserve"> Actividad 2: Marca</w:t>
      </w:r>
      <w:r w:rsidR="00CE173F" w:rsidRPr="00CE173F">
        <w:rPr>
          <w:lang w:val="es-MX"/>
        </w:rPr>
        <w:t xml:space="preserve"> con una “X” </w:t>
      </w:r>
      <w:r w:rsidRPr="00CE173F">
        <w:rPr>
          <w:lang w:val="es-MX"/>
        </w:rPr>
        <w:t xml:space="preserve"> la respuesta correcta</w:t>
      </w:r>
    </w:p>
    <w:p w14:paraId="00493D20" w14:textId="77777777" w:rsidR="001B04D8" w:rsidRDefault="001E15B2">
      <w:pPr>
        <w:numPr>
          <w:ilvl w:val="0"/>
          <w:numId w:val="3"/>
        </w:numPr>
        <w:rPr>
          <w:lang w:val="es-MX"/>
        </w:rPr>
      </w:pPr>
      <w:r w:rsidRPr="001B04D8">
        <w:rPr>
          <w:lang w:val="es-MX"/>
        </w:rPr>
        <w:t xml:space="preserve">La biodiversidad es: </w:t>
      </w:r>
    </w:p>
    <w:p w14:paraId="2CFDCC55" w14:textId="06BE4F85" w:rsidR="00A04A06" w:rsidRPr="001B04D8" w:rsidRDefault="00CE173F" w:rsidP="00CE173F">
      <w:pPr>
        <w:ind w:left="720"/>
        <w:rPr>
          <w:lang w:val="es-MX"/>
        </w:rPr>
      </w:pPr>
      <w:r>
        <w:rPr>
          <w:lang w:val="es-MX"/>
        </w:rPr>
        <w:t>_____</w:t>
      </w:r>
      <w:r w:rsidR="001E15B2" w:rsidRPr="001B04D8">
        <w:rPr>
          <w:lang w:val="es-MX"/>
        </w:rPr>
        <w:t xml:space="preserve"> Basura</w:t>
      </w:r>
      <w:r w:rsidR="001E15B2" w:rsidRPr="001B04D8">
        <w:rPr>
          <w:lang w:val="es-MX"/>
        </w:rPr>
        <w:br/>
      </w:r>
      <w:r>
        <w:rPr>
          <w:lang w:val="es-MX"/>
        </w:rPr>
        <w:t>_____</w:t>
      </w:r>
      <w:r w:rsidR="001E15B2" w:rsidRPr="001B04D8">
        <w:rPr>
          <w:lang w:val="es-MX"/>
        </w:rPr>
        <w:t xml:space="preserve"> Seres vivos</w:t>
      </w:r>
      <w:r w:rsidR="001E15B2" w:rsidRPr="001B04D8">
        <w:rPr>
          <w:lang w:val="es-MX"/>
        </w:rPr>
        <w:br/>
      </w:r>
      <w:r>
        <w:rPr>
          <w:lang w:val="es-MX"/>
        </w:rPr>
        <w:t>_____</w:t>
      </w:r>
      <w:r w:rsidR="001E15B2" w:rsidRPr="001B04D8">
        <w:rPr>
          <w:lang w:val="es-MX"/>
        </w:rPr>
        <w:t xml:space="preserve"> Agua</w:t>
      </w:r>
    </w:p>
    <w:p w14:paraId="51AFD976" w14:textId="77777777" w:rsidR="006F5414" w:rsidRDefault="001E15B2">
      <w:pPr>
        <w:numPr>
          <w:ilvl w:val="0"/>
          <w:numId w:val="3"/>
        </w:numPr>
        <w:rPr>
          <w:lang w:val="es-MX"/>
        </w:rPr>
      </w:pPr>
      <w:r w:rsidRPr="001B04D8">
        <w:rPr>
          <w:lang w:val="es-MX"/>
        </w:rPr>
        <w:t>¿Qué ayuda al ambiente?</w:t>
      </w:r>
    </w:p>
    <w:p w14:paraId="2CFDCC56" w14:textId="242790E7" w:rsidR="00A04A06" w:rsidRPr="001B04D8" w:rsidRDefault="006F5414" w:rsidP="006F5414">
      <w:pPr>
        <w:ind w:left="720"/>
        <w:rPr>
          <w:lang w:val="es-MX"/>
        </w:rPr>
      </w:pPr>
      <w:r>
        <w:rPr>
          <w:lang w:val="es-MX"/>
        </w:rPr>
        <w:t>_____</w:t>
      </w:r>
      <w:r w:rsidR="001E15B2" w:rsidRPr="001B04D8">
        <w:rPr>
          <w:lang w:val="es-MX"/>
        </w:rPr>
        <w:t xml:space="preserve"> Humo</w:t>
      </w:r>
      <w:r w:rsidR="001E15B2" w:rsidRPr="001B04D8">
        <w:rPr>
          <w:lang w:val="es-MX"/>
        </w:rPr>
        <w:br/>
      </w:r>
      <w:r>
        <w:rPr>
          <w:lang w:val="es-MX"/>
        </w:rPr>
        <w:t>_____</w:t>
      </w:r>
      <w:r w:rsidR="001E15B2" w:rsidRPr="001B04D8">
        <w:rPr>
          <w:lang w:val="es-MX"/>
        </w:rPr>
        <w:t xml:space="preserve"> Árboles</w:t>
      </w:r>
      <w:r w:rsidR="001E15B2" w:rsidRPr="001B04D8">
        <w:rPr>
          <w:lang w:val="es-MX"/>
        </w:rPr>
        <w:br/>
      </w:r>
      <w:r>
        <w:rPr>
          <w:lang w:val="es-MX"/>
        </w:rPr>
        <w:t xml:space="preserve">_____ </w:t>
      </w:r>
      <w:r w:rsidR="001E15B2" w:rsidRPr="001B04D8">
        <w:rPr>
          <w:lang w:val="es-MX"/>
        </w:rPr>
        <w:t>Basura</w:t>
      </w:r>
    </w:p>
    <w:p w14:paraId="2CFDCC57" w14:textId="77777777" w:rsidR="00A04A06" w:rsidRDefault="001E15B2">
      <w:r>
        <w:pict w14:anchorId="2CFDCC9F">
          <v:rect id="_x0000_i1029" style="width:0;height:1.5pt" o:hralign="center" o:hrstd="t" o:hr="t"/>
        </w:pict>
      </w:r>
    </w:p>
    <w:p w14:paraId="2CFDCC58" w14:textId="77777777" w:rsidR="00A04A06" w:rsidRPr="001B04D8" w:rsidRDefault="001E15B2">
      <w:pPr>
        <w:pStyle w:val="Ttulo2"/>
        <w:rPr>
          <w:lang w:val="es-MX"/>
        </w:rPr>
      </w:pPr>
      <w:bookmarkStart w:id="8" w:name="actividad-3-dibuja"/>
      <w:bookmarkEnd w:id="7"/>
      <w:r>
        <w:lastRenderedPageBreak/>
        <w:t>🖍</w:t>
      </w:r>
      <w:r>
        <w:t>️</w:t>
      </w:r>
      <w:r w:rsidRPr="001B04D8">
        <w:rPr>
          <w:lang w:val="es-MX"/>
        </w:rPr>
        <w:t xml:space="preserve"> Actividad 3: Dibuja</w:t>
      </w:r>
    </w:p>
    <w:p w14:paraId="2CFDCC59" w14:textId="77777777" w:rsidR="00A04A06" w:rsidRPr="001B04D8" w:rsidRDefault="001E15B2">
      <w:pPr>
        <w:pStyle w:val="FirstParagraph"/>
        <w:rPr>
          <w:lang w:val="es-MX"/>
        </w:rPr>
      </w:pPr>
      <w:r w:rsidRPr="001B04D8">
        <w:rPr>
          <w:lang w:val="es-MX"/>
        </w:rPr>
        <w:t>Dibuja cómo puedes cuidar la naturaleza:</w:t>
      </w:r>
    </w:p>
    <w:tbl>
      <w:tblPr>
        <w:tblStyle w:val="Tablaconcuadrcula"/>
        <w:tblW w:w="0" w:type="auto"/>
        <w:tblInd w:w="38" w:type="dxa"/>
        <w:tblLook w:val="04A0" w:firstRow="1" w:lastRow="0" w:firstColumn="1" w:lastColumn="0" w:noHBand="0" w:noVBand="1"/>
      </w:tblPr>
      <w:tblGrid>
        <w:gridCol w:w="10940"/>
      </w:tblGrid>
      <w:tr w:rsidR="004F5548" w14:paraId="49762186" w14:textId="77777777" w:rsidTr="004F5548">
        <w:tc>
          <w:tcPr>
            <w:tcW w:w="10940" w:type="dxa"/>
          </w:tcPr>
          <w:p w14:paraId="5A54B856" w14:textId="77777777" w:rsidR="004F5548" w:rsidRDefault="004F5548"/>
          <w:p w14:paraId="06135576" w14:textId="77777777" w:rsidR="004F5548" w:rsidRDefault="004F5548"/>
          <w:p w14:paraId="6B767178" w14:textId="77777777" w:rsidR="004F5548" w:rsidRDefault="004F5548"/>
          <w:p w14:paraId="2CE12577" w14:textId="77777777" w:rsidR="004F5548" w:rsidRDefault="004F5548"/>
          <w:p w14:paraId="100D2955" w14:textId="77777777" w:rsidR="004F5548" w:rsidRDefault="004F5548"/>
          <w:p w14:paraId="218701C3" w14:textId="77777777" w:rsidR="004F5548" w:rsidRDefault="004F5548"/>
          <w:p w14:paraId="6FF8DB85" w14:textId="77777777" w:rsidR="004F5548" w:rsidRDefault="004F5548"/>
          <w:p w14:paraId="5DB8801A" w14:textId="77777777" w:rsidR="004F5548" w:rsidRDefault="004F5548"/>
          <w:p w14:paraId="38EC44CE" w14:textId="77777777" w:rsidR="004F5548" w:rsidRDefault="004F5548"/>
          <w:p w14:paraId="512270A2" w14:textId="77777777" w:rsidR="004F5548" w:rsidRDefault="004F5548"/>
          <w:p w14:paraId="2D2BF04F" w14:textId="77777777" w:rsidR="004F5548" w:rsidRDefault="004F5548"/>
          <w:p w14:paraId="110EEC2B" w14:textId="77777777" w:rsidR="004F5548" w:rsidRDefault="004F5548"/>
          <w:p w14:paraId="4481F8BF" w14:textId="77777777" w:rsidR="004F5548" w:rsidRDefault="004F5548"/>
          <w:p w14:paraId="67EF87DA" w14:textId="77777777" w:rsidR="004F5548" w:rsidRDefault="004F5548"/>
          <w:p w14:paraId="7507DB54" w14:textId="77777777" w:rsidR="004F5548" w:rsidRDefault="004F5548"/>
        </w:tc>
      </w:tr>
    </w:tbl>
    <w:p w14:paraId="2CFDCC5C" w14:textId="65E261E6" w:rsidR="00A04A06" w:rsidRDefault="00A04A06"/>
    <w:p w14:paraId="2CFDCC5D" w14:textId="77777777" w:rsidR="00A04A06" w:rsidRPr="001B04D8" w:rsidRDefault="001E15B2">
      <w:pPr>
        <w:pStyle w:val="Ttulo1"/>
        <w:rPr>
          <w:lang w:val="es-MX"/>
        </w:rPr>
      </w:pPr>
      <w:bookmarkStart w:id="9" w:name="tema-2-ecosistemas"/>
      <w:bookmarkEnd w:id="4"/>
      <w:bookmarkEnd w:id="8"/>
      <w:r>
        <w:t>🌎</w:t>
      </w:r>
      <w:r w:rsidRPr="001B04D8">
        <w:rPr>
          <w:lang w:val="es-MX"/>
        </w:rPr>
        <w:t xml:space="preserve"> TEMA 2: ECOSISTEMAS</w:t>
      </w:r>
    </w:p>
    <w:p w14:paraId="2CFDCC5E" w14:textId="77777777" w:rsidR="00A04A06" w:rsidRPr="001B04D8" w:rsidRDefault="001E15B2">
      <w:pPr>
        <w:pStyle w:val="Ttulo2"/>
        <w:rPr>
          <w:lang w:val="es-MX"/>
        </w:rPr>
      </w:pPr>
      <w:bookmarkStart w:id="10" w:name="qué-es-un-ecosistema"/>
      <w:r>
        <w:t>🧠</w:t>
      </w:r>
      <w:r w:rsidRPr="001B04D8">
        <w:rPr>
          <w:lang w:val="es-MX"/>
        </w:rPr>
        <w:t xml:space="preserve"> ¿Qué es un ecosistema?</w:t>
      </w:r>
    </w:p>
    <w:p w14:paraId="2CFDCC5F" w14:textId="77777777" w:rsidR="00A04A06" w:rsidRPr="001B04D8" w:rsidRDefault="001E15B2">
      <w:pPr>
        <w:pStyle w:val="FirstParagraph"/>
        <w:rPr>
          <w:lang w:val="es-MX"/>
        </w:rPr>
      </w:pPr>
      <w:r w:rsidRPr="001B04D8">
        <w:rPr>
          <w:lang w:val="es-MX"/>
        </w:rPr>
        <w:t>Es el lugar donde viven los seres vivos.</w:t>
      </w:r>
    </w:p>
    <w:p w14:paraId="2CFDCC60" w14:textId="77777777" w:rsidR="00A04A06" w:rsidRDefault="001E15B2">
      <w:r>
        <w:pict w14:anchorId="2CFDCCA3">
          <v:rect id="_x0000_i1104" style="width:0;height:1.5pt" o:hralign="center" o:hrstd="t" o:hr="t"/>
        </w:pict>
      </w:r>
    </w:p>
    <w:p w14:paraId="2CFDCC61" w14:textId="6D6B7294" w:rsidR="00A04A06" w:rsidRPr="001B04D8" w:rsidRDefault="001E15B2">
      <w:pPr>
        <w:pStyle w:val="Ttulo2"/>
        <w:rPr>
          <w:lang w:val="es-MX"/>
        </w:rPr>
      </w:pPr>
      <w:bookmarkStart w:id="11" w:name="actividad-1-clasifica"/>
      <w:bookmarkEnd w:id="10"/>
      <w:r w:rsidRPr="001B04D8">
        <w:rPr>
          <w:lang w:val="es-MX"/>
        </w:rPr>
        <w:t xml:space="preserve"> Actividad 1: Clasifica</w:t>
      </w:r>
    </w:p>
    <w:p w14:paraId="2CFDCC62" w14:textId="51F63566" w:rsidR="00A04A06" w:rsidRPr="00767A76" w:rsidRDefault="001E15B2">
      <w:pPr>
        <w:pStyle w:val="FirstParagraph"/>
        <w:rPr>
          <w:lang w:val="es-MX"/>
        </w:rPr>
      </w:pPr>
      <w:r w:rsidRPr="001B04D8">
        <w:rPr>
          <w:lang w:val="es-MX"/>
        </w:rPr>
        <w:t>Escribe en dónde va cada uno:</w:t>
      </w:r>
      <w:r w:rsidR="00767A76" w:rsidRPr="00767A76">
        <w:rPr>
          <w:lang w:val="es-MX"/>
        </w:rPr>
        <w:t xml:space="preserve"> </w:t>
      </w:r>
      <w:r w:rsidR="00767A76">
        <w:rPr>
          <w:lang w:val="es-MX"/>
        </w:rPr>
        <w:t xml:space="preserve">        </w:t>
      </w:r>
      <w:r w:rsidR="00767A76" w:rsidRPr="00767A76">
        <w:rPr>
          <w:lang w:val="es-MX"/>
        </w:rPr>
        <w:t>(Biótico / Abiótico</w:t>
      </w:r>
      <w:r w:rsidR="00767A76">
        <w:rPr>
          <w:lang w:val="es-MX"/>
        </w:rPr>
        <w:t>)</w:t>
      </w:r>
    </w:p>
    <w:p w14:paraId="2CFDCC64" w14:textId="62C78D4F" w:rsidR="00A04A06" w:rsidRPr="00767A76" w:rsidRDefault="001E15B2">
      <w:pPr>
        <w:pStyle w:val="Textoindependiente"/>
        <w:rPr>
          <w:lang w:val="es-MX"/>
        </w:rPr>
      </w:pPr>
      <w:r w:rsidRPr="001B04D8">
        <w:rPr>
          <w:lang w:val="es-MX"/>
        </w:rPr>
        <w:t>Sol ☀</w:t>
      </w:r>
      <w:r>
        <w:t>️</w:t>
      </w:r>
      <w:r w:rsidRPr="001B04D8">
        <w:rPr>
          <w:lang w:val="es-MX"/>
        </w:rPr>
        <w:t xml:space="preserve"> _____</w:t>
      </w:r>
      <w:r w:rsidR="009840C7">
        <w:rPr>
          <w:lang w:val="es-MX"/>
        </w:rPr>
        <w:t>_____</w:t>
      </w:r>
      <w:r w:rsidRPr="001B04D8">
        <w:rPr>
          <w:lang w:val="es-MX"/>
        </w:rPr>
        <w:t xml:space="preserve">_ </w:t>
      </w:r>
      <w:r w:rsidR="009840C7">
        <w:rPr>
          <w:lang w:val="es-MX"/>
        </w:rPr>
        <w:t xml:space="preserve">      </w:t>
      </w:r>
      <w:r w:rsidRPr="001B04D8">
        <w:rPr>
          <w:lang w:val="es-MX"/>
        </w:rPr>
        <w:t xml:space="preserve">Agua </w:t>
      </w:r>
      <w:r>
        <w:t>💧</w:t>
      </w:r>
      <w:r w:rsidRPr="001B04D8">
        <w:rPr>
          <w:lang w:val="es-MX"/>
        </w:rPr>
        <w:t xml:space="preserve"> _______</w:t>
      </w:r>
      <w:r w:rsidR="009840C7">
        <w:rPr>
          <w:lang w:val="es-MX"/>
        </w:rPr>
        <w:t xml:space="preserve">____     </w:t>
      </w:r>
      <w:r w:rsidRPr="001B04D8">
        <w:rPr>
          <w:lang w:val="es-MX"/>
        </w:rPr>
        <w:t xml:space="preserve"> Árbol </w:t>
      </w:r>
      <w:r>
        <w:t>🌳</w:t>
      </w:r>
      <w:r w:rsidRPr="001B04D8">
        <w:rPr>
          <w:lang w:val="es-MX"/>
        </w:rPr>
        <w:t xml:space="preserve"> _______</w:t>
      </w:r>
      <w:r w:rsidR="009840C7">
        <w:rPr>
          <w:lang w:val="es-MX"/>
        </w:rPr>
        <w:t xml:space="preserve">_______ </w:t>
      </w:r>
      <w:r w:rsidR="00B323A1">
        <w:rPr>
          <w:lang w:val="es-MX"/>
        </w:rPr>
        <w:t xml:space="preserve"> </w:t>
      </w:r>
      <w:r w:rsidRPr="001B04D8">
        <w:rPr>
          <w:lang w:val="es-MX"/>
        </w:rPr>
        <w:t xml:space="preserve"> Perro </w:t>
      </w:r>
      <w:r>
        <w:t>🐕</w:t>
      </w:r>
      <w:r w:rsidRPr="001B04D8">
        <w:rPr>
          <w:lang w:val="es-MX"/>
        </w:rPr>
        <w:t xml:space="preserve"> ______</w:t>
      </w:r>
      <w:r w:rsidR="00B323A1">
        <w:rPr>
          <w:lang w:val="es-MX"/>
        </w:rPr>
        <w:t>_______</w:t>
      </w:r>
      <w:r w:rsidRPr="001B04D8">
        <w:rPr>
          <w:lang w:val="es-MX"/>
        </w:rPr>
        <w:t>_</w:t>
      </w:r>
    </w:p>
    <w:p w14:paraId="2CFDCC65" w14:textId="77777777" w:rsidR="00A04A06" w:rsidRDefault="001E15B2">
      <w:r>
        <w:pict w14:anchorId="2CFDCCA4">
          <v:rect id="_x0000_i1105" style="width:0;height:1.5pt" o:hralign="center" o:hrstd="t" o:hr="t"/>
        </w:pict>
      </w:r>
    </w:p>
    <w:p w14:paraId="2CFDCC66" w14:textId="6B665A5A" w:rsidR="00A04A06" w:rsidRPr="001B04D8" w:rsidRDefault="001E15B2">
      <w:pPr>
        <w:pStyle w:val="Ttulo2"/>
        <w:rPr>
          <w:lang w:val="es-MX"/>
        </w:rPr>
      </w:pPr>
      <w:bookmarkStart w:id="12" w:name="actividad-2-depredador-y-presa"/>
      <w:bookmarkEnd w:id="11"/>
      <w:r w:rsidRPr="001B04D8">
        <w:rPr>
          <w:lang w:val="es-MX"/>
        </w:rPr>
        <w:t xml:space="preserve"> Actividad 2: Depredador y presa</w:t>
      </w:r>
      <w:r w:rsidR="003E3487">
        <w:rPr>
          <w:lang w:val="es-MX"/>
        </w:rPr>
        <w:t xml:space="preserve"> (DIBUJA)</w:t>
      </w:r>
    </w:p>
    <w:p w14:paraId="2CFDCC67" w14:textId="4285AE94" w:rsidR="00A04A06" w:rsidRDefault="00B323A1">
      <w:pPr>
        <w:pStyle w:val="FirstParagraph"/>
        <w:rPr>
          <w:lang w:val="es-MX"/>
        </w:rPr>
      </w:pPr>
      <w:r>
        <w:rPr>
          <w:lang w:val="es-MX"/>
        </w:rPr>
        <w:t xml:space="preserve">Un </w:t>
      </w:r>
      <w:r w:rsidR="001E15B2" w:rsidRPr="001B04D8">
        <w:rPr>
          <w:lang w:val="es-MX"/>
        </w:rPr>
        <w:t>depredador es</w:t>
      </w:r>
      <w:r w:rsidR="00224B41">
        <w:rPr>
          <w:lang w:val="es-MX"/>
        </w:rPr>
        <w:t>…</w:t>
      </w:r>
      <w:r>
        <w:rPr>
          <w:lang w:val="es-MX"/>
        </w:rPr>
        <w:t xml:space="preserve">                          Una </w:t>
      </w:r>
      <w:r w:rsidR="001E15B2" w:rsidRPr="001B04D8">
        <w:rPr>
          <w:lang w:val="es-MX"/>
        </w:rPr>
        <w:t>presa es</w:t>
      </w:r>
      <w:r w:rsidR="00224B41">
        <w:rPr>
          <w:lang w:val="es-MX"/>
        </w:rPr>
        <w:t>…</w:t>
      </w:r>
    </w:p>
    <w:p w14:paraId="67DA7A69" w14:textId="77777777" w:rsidR="00224B41" w:rsidRDefault="00224B41" w:rsidP="00224B41">
      <w:pPr>
        <w:pStyle w:val="Textoindependiente"/>
        <w:rPr>
          <w:lang w:val="es-MX"/>
        </w:rPr>
      </w:pPr>
    </w:p>
    <w:p w14:paraId="122E5F1D" w14:textId="77777777" w:rsidR="00224B41" w:rsidRDefault="00224B41" w:rsidP="00224B41">
      <w:pPr>
        <w:pStyle w:val="Textoindependiente"/>
        <w:rPr>
          <w:lang w:val="es-MX"/>
        </w:rPr>
      </w:pPr>
    </w:p>
    <w:p w14:paraId="5E60D76E" w14:textId="77777777" w:rsidR="00224B41" w:rsidRDefault="00224B41" w:rsidP="00224B41">
      <w:pPr>
        <w:pStyle w:val="Textoindependiente"/>
        <w:rPr>
          <w:lang w:val="es-MX"/>
        </w:rPr>
      </w:pPr>
    </w:p>
    <w:p w14:paraId="51F8B159" w14:textId="77777777" w:rsidR="00224B41" w:rsidRDefault="00224B41" w:rsidP="00224B41">
      <w:pPr>
        <w:pStyle w:val="Textoindependiente"/>
        <w:rPr>
          <w:lang w:val="es-MX"/>
        </w:rPr>
      </w:pPr>
    </w:p>
    <w:p w14:paraId="352BB46E" w14:textId="77777777" w:rsidR="00224B41" w:rsidRPr="00224B41" w:rsidRDefault="00224B41" w:rsidP="00224B41">
      <w:pPr>
        <w:pStyle w:val="Textoindependiente"/>
        <w:rPr>
          <w:lang w:val="es-MX"/>
        </w:rPr>
      </w:pPr>
    </w:p>
    <w:p w14:paraId="720A6451" w14:textId="7EFCCA7C" w:rsidR="003E3487" w:rsidRDefault="001E15B2" w:rsidP="00224B41">
      <w:r>
        <w:pict w14:anchorId="2CFDCCA5">
          <v:rect id="_x0000_i1106" style="width:0;height:1.5pt" o:hralign="center" o:hrstd="t" o:hr="t"/>
        </w:pict>
      </w:r>
      <w:bookmarkStart w:id="13" w:name="tema-3-ciclo-del-agua"/>
      <w:bookmarkEnd w:id="9"/>
      <w:bookmarkEnd w:id="12"/>
    </w:p>
    <w:p w14:paraId="2CFDCC69" w14:textId="4D73E44E" w:rsidR="00A04A06" w:rsidRPr="001B04D8" w:rsidRDefault="001E15B2">
      <w:pPr>
        <w:pStyle w:val="Ttulo1"/>
        <w:rPr>
          <w:lang w:val="es-MX"/>
        </w:rPr>
      </w:pPr>
      <w:r>
        <w:rPr>
          <w:rFonts w:ascii="Segoe UI Emoji" w:hAnsi="Segoe UI Emoji" w:cs="Segoe UI Emoji"/>
        </w:rPr>
        <w:lastRenderedPageBreak/>
        <w:t>🔄</w:t>
      </w:r>
      <w:r w:rsidRPr="001B04D8">
        <w:rPr>
          <w:lang w:val="es-MX"/>
        </w:rPr>
        <w:t xml:space="preserve"> TEMA 3: CICLO DEL AGUA</w:t>
      </w:r>
    </w:p>
    <w:p w14:paraId="2CFDCC6A" w14:textId="77777777" w:rsidR="00A04A06" w:rsidRPr="001B04D8" w:rsidRDefault="001E15B2">
      <w:pPr>
        <w:pStyle w:val="Ttulo2"/>
        <w:rPr>
          <w:lang w:val="es-MX"/>
        </w:rPr>
      </w:pPr>
      <w:bookmarkStart w:id="14" w:name="actividad-1-ordena"/>
      <w:r>
        <w:t>💧</w:t>
      </w:r>
      <w:r w:rsidRPr="001B04D8">
        <w:rPr>
          <w:lang w:val="es-MX"/>
        </w:rPr>
        <w:t xml:space="preserve"> Actividad 1: Ordena</w:t>
      </w:r>
    </w:p>
    <w:p w14:paraId="2CFDCC6B" w14:textId="77777777" w:rsidR="00A04A06" w:rsidRPr="001B04D8" w:rsidRDefault="001E15B2">
      <w:pPr>
        <w:pStyle w:val="FirstParagraph"/>
        <w:rPr>
          <w:lang w:val="es-MX"/>
        </w:rPr>
      </w:pPr>
      <w:r w:rsidRPr="001B04D8">
        <w:rPr>
          <w:lang w:val="es-MX"/>
        </w:rPr>
        <w:t>Numera del 1 al 4:</w:t>
      </w:r>
    </w:p>
    <w:p w14:paraId="2CFDCC6C" w14:textId="77777777" w:rsidR="00A04A06" w:rsidRPr="001B04D8" w:rsidRDefault="001E15B2">
      <w:pPr>
        <w:pStyle w:val="Textoindependiente"/>
        <w:rPr>
          <w:lang w:val="es-MX"/>
        </w:rPr>
      </w:pPr>
      <w:r w:rsidRPr="001B04D8">
        <w:rPr>
          <w:lang w:val="es-MX"/>
        </w:rPr>
        <w:t>( ) Nube ☁</w:t>
      </w:r>
      <w:r>
        <w:t>️</w:t>
      </w:r>
      <w:r w:rsidRPr="001B04D8">
        <w:rPr>
          <w:lang w:val="es-MX"/>
        </w:rPr>
        <w:br/>
        <w:t xml:space="preserve">( ) Lluvia </w:t>
      </w:r>
      <w:r>
        <w:t>🌧</w:t>
      </w:r>
      <w:r>
        <w:t>️</w:t>
      </w:r>
      <w:r w:rsidRPr="001B04D8">
        <w:rPr>
          <w:lang w:val="es-MX"/>
        </w:rPr>
        <w:br/>
        <w:t xml:space="preserve">( ) Río </w:t>
      </w:r>
      <w:r>
        <w:t>🌊</w:t>
      </w:r>
      <w:r w:rsidRPr="001B04D8">
        <w:rPr>
          <w:lang w:val="es-MX"/>
        </w:rPr>
        <w:br/>
        <w:t>( ) Sol ☀</w:t>
      </w:r>
      <w:r>
        <w:t>️</w:t>
      </w:r>
    </w:p>
    <w:p w14:paraId="2CFDCC6D" w14:textId="77777777" w:rsidR="00A04A06" w:rsidRDefault="001E15B2">
      <w:r>
        <w:pict w14:anchorId="2CFDCCA6">
          <v:rect id="_x0000_i1107" style="width:0;height:1.5pt" o:hralign="center" o:hrstd="t" o:hr="t"/>
        </w:pict>
      </w:r>
    </w:p>
    <w:p w14:paraId="2CFDCC6E" w14:textId="77777777" w:rsidR="00A04A06" w:rsidRPr="001B04D8" w:rsidRDefault="001E15B2">
      <w:pPr>
        <w:pStyle w:val="Ttulo2"/>
        <w:rPr>
          <w:lang w:val="es-MX"/>
        </w:rPr>
      </w:pPr>
      <w:bookmarkStart w:id="15" w:name="actividad-2-dibuja-el-ciclo-del-agua"/>
      <w:bookmarkEnd w:id="14"/>
      <w:r>
        <w:t>🎨</w:t>
      </w:r>
      <w:r w:rsidRPr="001B04D8">
        <w:rPr>
          <w:lang w:val="es-MX"/>
        </w:rPr>
        <w:t xml:space="preserve"> Actividad 2: Dibuja el ciclo del agua</w:t>
      </w:r>
    </w:p>
    <w:tbl>
      <w:tblPr>
        <w:tblStyle w:val="Tablaconcuadrcula"/>
        <w:tblW w:w="0" w:type="auto"/>
        <w:tblInd w:w="38" w:type="dxa"/>
        <w:tblLook w:val="04A0" w:firstRow="1" w:lastRow="0" w:firstColumn="1" w:lastColumn="0" w:noHBand="0" w:noVBand="1"/>
      </w:tblPr>
      <w:tblGrid>
        <w:gridCol w:w="10940"/>
      </w:tblGrid>
      <w:tr w:rsidR="00224B41" w14:paraId="03C23041" w14:textId="77777777" w:rsidTr="00224B41">
        <w:tc>
          <w:tcPr>
            <w:tcW w:w="10940" w:type="dxa"/>
          </w:tcPr>
          <w:p w14:paraId="693B11A3" w14:textId="77777777" w:rsidR="00224B41" w:rsidRDefault="00224B41"/>
          <w:p w14:paraId="6B3EE12D" w14:textId="77777777" w:rsidR="00224B41" w:rsidRDefault="00224B41"/>
          <w:p w14:paraId="5D515550" w14:textId="77777777" w:rsidR="00224B41" w:rsidRDefault="00224B41"/>
          <w:p w14:paraId="60A3F2EC" w14:textId="77777777" w:rsidR="00224B41" w:rsidRDefault="00224B41"/>
          <w:p w14:paraId="1E19A038" w14:textId="77777777" w:rsidR="00224B41" w:rsidRDefault="00224B41"/>
          <w:p w14:paraId="0549ADBE" w14:textId="77777777" w:rsidR="00224B41" w:rsidRDefault="00224B41"/>
          <w:p w14:paraId="34DE2949" w14:textId="77777777" w:rsidR="00224B41" w:rsidRDefault="00224B41"/>
          <w:p w14:paraId="15325358" w14:textId="77777777" w:rsidR="00224B41" w:rsidRDefault="00224B41"/>
          <w:p w14:paraId="03944E01" w14:textId="77777777" w:rsidR="00224B41" w:rsidRDefault="00224B41"/>
          <w:p w14:paraId="567C981F" w14:textId="77777777" w:rsidR="00224B41" w:rsidRDefault="00224B41"/>
          <w:p w14:paraId="560929D7" w14:textId="77777777" w:rsidR="00224B41" w:rsidRDefault="00224B41"/>
          <w:p w14:paraId="13332C17" w14:textId="77777777" w:rsidR="00224B41" w:rsidRDefault="00224B41"/>
          <w:p w14:paraId="0FC7EC55" w14:textId="77777777" w:rsidR="00224B41" w:rsidRDefault="00224B41"/>
        </w:tc>
      </w:tr>
    </w:tbl>
    <w:p w14:paraId="2CFDCC71" w14:textId="330B0B3D" w:rsidR="00A04A06" w:rsidRDefault="00A04A06"/>
    <w:p w14:paraId="2CFDCC72" w14:textId="77777777" w:rsidR="00A04A06" w:rsidRPr="001B04D8" w:rsidRDefault="001E15B2">
      <w:pPr>
        <w:pStyle w:val="Ttulo2"/>
        <w:rPr>
          <w:lang w:val="es-MX"/>
        </w:rPr>
      </w:pPr>
      <w:bookmarkStart w:id="16" w:name="actividad-3-marca"/>
      <w:bookmarkEnd w:id="15"/>
      <w:r w:rsidRPr="001B04D8">
        <w:rPr>
          <w:lang w:val="es-MX"/>
        </w:rPr>
        <w:t>✔</w:t>
      </w:r>
      <w:r>
        <w:t>️</w:t>
      </w:r>
      <w:r w:rsidRPr="001B04D8">
        <w:rPr>
          <w:lang w:val="es-MX"/>
        </w:rPr>
        <w:t xml:space="preserve"> Actividad 3: Marca</w:t>
      </w:r>
    </w:p>
    <w:p w14:paraId="00C4E442" w14:textId="77777777" w:rsidR="00451023" w:rsidRDefault="001E15B2">
      <w:pPr>
        <w:pStyle w:val="FirstParagraph"/>
        <w:rPr>
          <w:lang w:val="es-MX"/>
        </w:rPr>
      </w:pPr>
      <w:r w:rsidRPr="001B04D8">
        <w:rPr>
          <w:lang w:val="es-MX"/>
        </w:rPr>
        <w:t>¿Qué pasa si no hay agua?</w:t>
      </w:r>
    </w:p>
    <w:p w14:paraId="2CFDCC73" w14:textId="3E0AA5CC" w:rsidR="00A04A06" w:rsidRPr="00451023" w:rsidRDefault="001E15B2">
      <w:pPr>
        <w:pStyle w:val="FirstParagraph"/>
        <w:rPr>
          <w:lang w:val="es-MX"/>
        </w:rPr>
      </w:pPr>
      <w:r w:rsidRPr="001B04D8">
        <w:rPr>
          <w:lang w:val="es-MX"/>
        </w:rPr>
        <w:t xml:space="preserve"> </w:t>
      </w:r>
      <w:r w:rsidR="00451023">
        <w:rPr>
          <w:lang w:val="es-MX"/>
        </w:rPr>
        <w:t>_____</w:t>
      </w:r>
      <w:r w:rsidRPr="00451023">
        <w:rPr>
          <w:lang w:val="es-MX"/>
        </w:rPr>
        <w:t xml:space="preserve"> Hay vida</w:t>
      </w:r>
      <w:r w:rsidRPr="00451023">
        <w:rPr>
          <w:lang w:val="es-MX"/>
        </w:rPr>
        <w:br/>
      </w:r>
      <w:r w:rsidR="00451023">
        <w:rPr>
          <w:lang w:val="es-MX"/>
        </w:rPr>
        <w:t>______</w:t>
      </w:r>
      <w:r w:rsidRPr="00451023">
        <w:rPr>
          <w:lang w:val="es-MX"/>
        </w:rPr>
        <w:t xml:space="preserve"> No hay vida</w:t>
      </w:r>
    </w:p>
    <w:p w14:paraId="2CFDCC74" w14:textId="77777777" w:rsidR="00A04A06" w:rsidRDefault="001E15B2">
      <w:r>
        <w:pict w14:anchorId="2CFDCCAA">
          <v:rect id="_x0000_i1111" style="width:0;height:1.5pt" o:hralign="center" o:hrstd="t" o:hr="t"/>
        </w:pict>
      </w:r>
    </w:p>
    <w:p w14:paraId="2CFDCC75" w14:textId="77777777" w:rsidR="00A04A06" w:rsidRPr="001B04D8" w:rsidRDefault="001E15B2">
      <w:pPr>
        <w:pStyle w:val="Ttulo1"/>
        <w:rPr>
          <w:lang w:val="es-MX"/>
        </w:rPr>
      </w:pPr>
      <w:bookmarkStart w:id="17" w:name="tema-4-cuidado-del-ambiente"/>
      <w:bookmarkEnd w:id="13"/>
      <w:bookmarkEnd w:id="16"/>
      <w:r>
        <w:t>🌍</w:t>
      </w:r>
      <w:r w:rsidRPr="001B04D8">
        <w:rPr>
          <w:lang w:val="es-MX"/>
        </w:rPr>
        <w:t xml:space="preserve"> TEMA 4: CUIDADO DEL AMBIENTE</w:t>
      </w:r>
    </w:p>
    <w:p w14:paraId="2CFDCC76" w14:textId="5E2BF5AE" w:rsidR="00A04A06" w:rsidRDefault="001E15B2">
      <w:pPr>
        <w:pStyle w:val="Ttulo2"/>
        <w:rPr>
          <w:lang w:val="es-MX"/>
        </w:rPr>
      </w:pPr>
      <w:bookmarkStart w:id="18" w:name="actividad-semáforo"/>
      <w:r>
        <w:t>🚦</w:t>
      </w:r>
      <w:r w:rsidRPr="001B04D8">
        <w:rPr>
          <w:lang w:val="es-MX"/>
        </w:rPr>
        <w:t xml:space="preserve"> Actividad:</w:t>
      </w:r>
      <w:r w:rsidR="00394683">
        <w:rPr>
          <w:lang w:val="es-MX"/>
        </w:rPr>
        <w:t xml:space="preserve"> Dibuja un</w:t>
      </w:r>
      <w:r w:rsidRPr="001B04D8">
        <w:rPr>
          <w:lang w:val="es-MX"/>
        </w:rPr>
        <w:t xml:space="preserve"> Semáforo</w:t>
      </w:r>
    </w:p>
    <w:p w14:paraId="2CFDCC77" w14:textId="3D161EC0" w:rsidR="00A04A06" w:rsidRPr="001B04D8" w:rsidRDefault="00C65E8D" w:rsidP="00C65E8D">
      <w:pPr>
        <w:pStyle w:val="Textoindependiente"/>
        <w:rPr>
          <w:lang w:val="es-MX"/>
        </w:rPr>
      </w:pPr>
      <w:r>
        <w:rPr>
          <w:lang w:val="es-MX"/>
        </w:rPr>
        <w:t>Escribe….</w:t>
      </w:r>
    </w:p>
    <w:p w14:paraId="2CFDCC78" w14:textId="77777777" w:rsidR="00A04A06" w:rsidRPr="001B04D8" w:rsidRDefault="001E15B2">
      <w:pPr>
        <w:pStyle w:val="Textoindependiente"/>
        <w:rPr>
          <w:lang w:val="es-MX"/>
        </w:rPr>
      </w:pPr>
      <w:r w:rsidRPr="001B04D8">
        <w:rPr>
          <w:lang w:val="es-MX"/>
        </w:rPr>
        <w:t>T</w:t>
      </w:r>
      <w:r w:rsidRPr="001B04D8">
        <w:rPr>
          <w:lang w:val="es-MX"/>
        </w:rPr>
        <w:t xml:space="preserve">irar basura </w:t>
      </w:r>
      <w:r>
        <w:t>🔴</w:t>
      </w:r>
      <w:r w:rsidRPr="001B04D8">
        <w:rPr>
          <w:lang w:val="es-MX"/>
        </w:rPr>
        <w:t xml:space="preserve"> Reciclar </w:t>
      </w:r>
      <w:r>
        <w:t>🟢</w:t>
      </w:r>
      <w:r w:rsidRPr="001B04D8">
        <w:rPr>
          <w:lang w:val="es-MX"/>
        </w:rPr>
        <w:t xml:space="preserve"> Quemar basura </w:t>
      </w:r>
      <w:r>
        <w:t>🔴</w:t>
      </w:r>
      <w:r w:rsidRPr="001B04D8">
        <w:rPr>
          <w:lang w:val="es-MX"/>
        </w:rPr>
        <w:t xml:space="preserve"> Plantar árboles </w:t>
      </w:r>
      <w:r>
        <w:t>🟢</w:t>
      </w:r>
    </w:p>
    <w:p w14:paraId="2CFDCC79" w14:textId="77777777" w:rsidR="00A04A06" w:rsidRDefault="001E15B2">
      <w:r>
        <w:pict w14:anchorId="2CFDCCAB">
          <v:rect id="_x0000_i1112" style="width:0;height:1.5pt" o:hralign="center" o:hrstd="t" o:hr="t"/>
        </w:pict>
      </w:r>
    </w:p>
    <w:p w14:paraId="2CFDCC7A" w14:textId="77777777" w:rsidR="00A04A06" w:rsidRPr="001B04D8" w:rsidRDefault="001E15B2">
      <w:pPr>
        <w:pStyle w:val="Ttulo1"/>
        <w:rPr>
          <w:lang w:val="es-MX"/>
        </w:rPr>
      </w:pPr>
      <w:bookmarkStart w:id="19" w:name="proyecto"/>
      <w:bookmarkEnd w:id="17"/>
      <w:bookmarkEnd w:id="18"/>
      <w:r>
        <w:lastRenderedPageBreak/>
        <w:t>🧩</w:t>
      </w:r>
      <w:r w:rsidRPr="001B04D8">
        <w:rPr>
          <w:lang w:val="es-MX"/>
        </w:rPr>
        <w:t xml:space="preserve"> PROYECTO</w:t>
      </w:r>
    </w:p>
    <w:p w14:paraId="2CFDCC7B" w14:textId="77777777" w:rsidR="00A04A06" w:rsidRPr="001B04D8" w:rsidRDefault="001E15B2">
      <w:pPr>
        <w:pStyle w:val="Ttulo2"/>
        <w:rPr>
          <w:lang w:val="es-MX"/>
        </w:rPr>
      </w:pPr>
      <w:bookmarkStart w:id="20" w:name="mi-comunidad"/>
      <w:r w:rsidRPr="001B04D8">
        <w:rPr>
          <w:lang w:val="es-MX"/>
        </w:rPr>
        <w:t>Mi comunidad</w:t>
      </w:r>
    </w:p>
    <w:p w14:paraId="2CFDCC7C" w14:textId="77777777" w:rsidR="00A04A06" w:rsidRPr="001B04D8" w:rsidRDefault="001E15B2">
      <w:pPr>
        <w:pStyle w:val="FirstParagraph"/>
        <w:rPr>
          <w:lang w:val="es-MX"/>
        </w:rPr>
      </w:pPr>
      <w:r w:rsidRPr="001B04D8">
        <w:rPr>
          <w:lang w:val="es-MX"/>
        </w:rPr>
        <w:t>En mi comunidad hay: ______________________</w:t>
      </w:r>
    </w:p>
    <w:p w14:paraId="2CFDCC7D" w14:textId="77777777" w:rsidR="00A04A06" w:rsidRPr="001B04D8" w:rsidRDefault="001E15B2">
      <w:pPr>
        <w:pStyle w:val="Textoindependiente"/>
        <w:rPr>
          <w:lang w:val="es-MX"/>
        </w:rPr>
      </w:pPr>
      <w:r w:rsidRPr="001B04D8">
        <w:rPr>
          <w:lang w:val="es-MX"/>
        </w:rPr>
        <w:t>Un problema es: ______________________</w:t>
      </w:r>
    </w:p>
    <w:p w14:paraId="2CFDCC7E" w14:textId="77777777" w:rsidR="00A04A06" w:rsidRPr="001B04D8" w:rsidRDefault="001E15B2">
      <w:pPr>
        <w:pStyle w:val="Textoindependiente"/>
        <w:rPr>
          <w:lang w:val="es-MX"/>
        </w:rPr>
      </w:pPr>
      <w:r w:rsidRPr="001B04D8">
        <w:rPr>
          <w:lang w:val="es-MX"/>
        </w:rPr>
        <w:t>Yo puedo ayudar: ______________________</w:t>
      </w:r>
    </w:p>
    <w:p w14:paraId="2CFDCC7F" w14:textId="77777777" w:rsidR="00A04A06" w:rsidRDefault="001E15B2">
      <w:r>
        <w:pict w14:anchorId="2CFDCCAC">
          <v:rect id="_x0000_i1113" style="width:0;height:1.5pt" o:hralign="center" o:hrstd="t" o:hr="t"/>
        </w:pict>
      </w:r>
    </w:p>
    <w:p w14:paraId="2CFDCC80" w14:textId="77777777" w:rsidR="00A04A06" w:rsidRPr="001B04D8" w:rsidRDefault="001E15B2">
      <w:pPr>
        <w:pStyle w:val="Ttulo1"/>
        <w:rPr>
          <w:lang w:val="es-MX"/>
        </w:rPr>
      </w:pPr>
      <w:bookmarkStart w:id="21" w:name="lo-logré"/>
      <w:bookmarkEnd w:id="19"/>
      <w:bookmarkEnd w:id="20"/>
      <w:r>
        <w:t>⭐</w:t>
      </w:r>
      <w:r w:rsidRPr="001B04D8">
        <w:rPr>
          <w:lang w:val="es-MX"/>
        </w:rPr>
        <w:t xml:space="preserve"> ¡LO LOGRÉ!</w:t>
      </w:r>
    </w:p>
    <w:p w14:paraId="2CFDCC81" w14:textId="77777777" w:rsidR="00A04A06" w:rsidRPr="001B04D8" w:rsidRDefault="001E15B2">
      <w:pPr>
        <w:pStyle w:val="FirstParagraph"/>
        <w:rPr>
          <w:lang w:val="es-MX"/>
        </w:rPr>
      </w:pPr>
      <w:r w:rsidRPr="001B04D8">
        <w:rPr>
          <w:lang w:val="es-MX"/>
        </w:rPr>
        <w:t>Dibuja cómo te sentiste al terminar:</w:t>
      </w:r>
    </w:p>
    <w:p w14:paraId="2CFDCC82" w14:textId="77777777" w:rsidR="00A04A06" w:rsidRDefault="001E15B2">
      <w:pPr>
        <w:pStyle w:val="Textoindependiente"/>
      </w:pPr>
      <w:r>
        <w:t>😊</w:t>
      </w:r>
      <w:r>
        <w:t xml:space="preserve"> </w:t>
      </w:r>
      <w:r>
        <w:t>😐</w:t>
      </w:r>
      <w:r>
        <w:t xml:space="preserve"> </w:t>
      </w:r>
      <w:r>
        <w:t>😢</w:t>
      </w:r>
    </w:p>
    <w:tbl>
      <w:tblPr>
        <w:tblStyle w:val="Tablaconcuadrcula"/>
        <w:tblW w:w="0" w:type="auto"/>
        <w:tblInd w:w="38" w:type="dxa"/>
        <w:tblLook w:val="04A0" w:firstRow="1" w:lastRow="0" w:firstColumn="1" w:lastColumn="0" w:noHBand="0" w:noVBand="1"/>
      </w:tblPr>
      <w:tblGrid>
        <w:gridCol w:w="10940"/>
      </w:tblGrid>
      <w:tr w:rsidR="00A91FF7" w14:paraId="44C547CF" w14:textId="77777777" w:rsidTr="00A91FF7">
        <w:tc>
          <w:tcPr>
            <w:tcW w:w="10940" w:type="dxa"/>
          </w:tcPr>
          <w:p w14:paraId="1AC6EF0A" w14:textId="77777777" w:rsidR="00A91FF7" w:rsidRDefault="00A91FF7"/>
          <w:p w14:paraId="42FCB47D" w14:textId="77777777" w:rsidR="00A91FF7" w:rsidRDefault="00A91FF7"/>
          <w:p w14:paraId="18B3582D" w14:textId="77777777" w:rsidR="00A91FF7" w:rsidRDefault="00A91FF7"/>
          <w:p w14:paraId="4D5F608F" w14:textId="77777777" w:rsidR="00A91FF7" w:rsidRDefault="00A91FF7"/>
          <w:p w14:paraId="57D6F773" w14:textId="77777777" w:rsidR="00A91FF7" w:rsidRDefault="00A91FF7"/>
          <w:p w14:paraId="625B832C" w14:textId="77777777" w:rsidR="00A91FF7" w:rsidRDefault="00A91FF7"/>
          <w:p w14:paraId="435CDBAF" w14:textId="77777777" w:rsidR="00A91FF7" w:rsidRDefault="00A91FF7"/>
          <w:p w14:paraId="34ABFAE7" w14:textId="77777777" w:rsidR="00890F6F" w:rsidRDefault="00890F6F"/>
        </w:tc>
      </w:tr>
    </w:tbl>
    <w:p w14:paraId="2CFDCC83" w14:textId="6200BA4A" w:rsidR="00A04A06" w:rsidRDefault="00A04A06"/>
    <w:p w14:paraId="2CFDCC84" w14:textId="77777777" w:rsidR="00A04A06" w:rsidRDefault="001E15B2">
      <w:pPr>
        <w:pStyle w:val="Ttulo2"/>
      </w:pPr>
      <w:bookmarkStart w:id="22" w:name="evaluación-docente"/>
      <w:r>
        <w:t>📊</w:t>
      </w:r>
      <w:r>
        <w:t xml:space="preserve"> EVALUACIÓN (DOCENTE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2"/>
        <w:gridCol w:w="222"/>
      </w:tblGrid>
      <w:tr w:rsidR="00A91FF7" w14:paraId="2CFDCC9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FDCC96" w14:textId="77777777" w:rsidR="00A91FF7" w:rsidRDefault="00A91FF7">
            <w:pPr>
              <w:pStyle w:val="Compact"/>
            </w:pPr>
          </w:p>
        </w:tc>
        <w:tc>
          <w:tcPr>
            <w:tcW w:w="0" w:type="auto"/>
          </w:tcPr>
          <w:p w14:paraId="2CFDCC97" w14:textId="77777777" w:rsidR="00A91FF7" w:rsidRDefault="00A91FF7">
            <w:pPr>
              <w:pStyle w:val="Compact"/>
            </w:pPr>
          </w:p>
        </w:tc>
      </w:tr>
    </w:tbl>
    <w:tbl>
      <w:tblPr>
        <w:tblStyle w:val="Tablaconcuadrcula"/>
        <w:tblW w:w="0" w:type="auto"/>
        <w:tblInd w:w="38" w:type="dxa"/>
        <w:tblLook w:val="04A0" w:firstRow="1" w:lastRow="0" w:firstColumn="1" w:lastColumn="0" w:noHBand="0" w:noVBand="1"/>
      </w:tblPr>
      <w:tblGrid>
        <w:gridCol w:w="3646"/>
        <w:gridCol w:w="3647"/>
        <w:gridCol w:w="3647"/>
      </w:tblGrid>
      <w:tr w:rsidR="00FF2AFC" w14:paraId="078AA8DB" w14:textId="77777777" w:rsidTr="00FF2AFC">
        <w:tc>
          <w:tcPr>
            <w:tcW w:w="3646" w:type="dxa"/>
          </w:tcPr>
          <w:bookmarkEnd w:id="21"/>
          <w:bookmarkEnd w:id="22"/>
          <w:p w14:paraId="42081781" w14:textId="7064B411" w:rsidR="00FF2AFC" w:rsidRDefault="00FF2AFC" w:rsidP="00FF2AFC">
            <w:pPr>
              <w:tabs>
                <w:tab w:val="left" w:pos="3225"/>
              </w:tabs>
            </w:pPr>
            <w:r>
              <w:t>INDICADOR</w:t>
            </w:r>
          </w:p>
        </w:tc>
        <w:tc>
          <w:tcPr>
            <w:tcW w:w="3647" w:type="dxa"/>
          </w:tcPr>
          <w:p w14:paraId="4B7A7ADE" w14:textId="44624F88" w:rsidR="00FF2AFC" w:rsidRDefault="00FF2AFC" w:rsidP="00FF2AFC">
            <w:pPr>
              <w:tabs>
                <w:tab w:val="left" w:pos="3225"/>
              </w:tabs>
            </w:pPr>
            <w:r>
              <w:t xml:space="preserve">                 SÍ </w:t>
            </w:r>
          </w:p>
        </w:tc>
        <w:tc>
          <w:tcPr>
            <w:tcW w:w="3647" w:type="dxa"/>
          </w:tcPr>
          <w:p w14:paraId="34C869AC" w14:textId="426E250D" w:rsidR="00FF2AFC" w:rsidRDefault="00FF2AFC" w:rsidP="00FF2AFC">
            <w:pPr>
              <w:tabs>
                <w:tab w:val="left" w:pos="3225"/>
              </w:tabs>
            </w:pPr>
            <w:r>
              <w:t xml:space="preserve">        PROCESO</w:t>
            </w:r>
          </w:p>
        </w:tc>
      </w:tr>
      <w:tr w:rsidR="00FF2AFC" w14:paraId="6326FC1C" w14:textId="77777777" w:rsidTr="00FF2AFC">
        <w:tc>
          <w:tcPr>
            <w:tcW w:w="3646" w:type="dxa"/>
          </w:tcPr>
          <w:p w14:paraId="6D7C83F7" w14:textId="5432AAED" w:rsidR="00FF2AFC" w:rsidRDefault="00FF2AFC" w:rsidP="00FF2AFC">
            <w:pPr>
              <w:tabs>
                <w:tab w:val="left" w:pos="3225"/>
              </w:tabs>
            </w:pPr>
            <w:proofErr w:type="spellStart"/>
            <w:r>
              <w:t>Reconoce</w:t>
            </w:r>
            <w:proofErr w:type="spellEnd"/>
            <w:r>
              <w:t xml:space="preserve"> </w:t>
            </w:r>
            <w:proofErr w:type="spellStart"/>
            <w:r>
              <w:t>los</w:t>
            </w:r>
            <w:proofErr w:type="spellEnd"/>
            <w:r>
              <w:t xml:space="preserve"> </w:t>
            </w:r>
            <w:proofErr w:type="spellStart"/>
            <w:r>
              <w:t>seres</w:t>
            </w:r>
            <w:proofErr w:type="spellEnd"/>
            <w:r>
              <w:t xml:space="preserve"> </w:t>
            </w:r>
            <w:proofErr w:type="spellStart"/>
            <w:r>
              <w:t>vivos</w:t>
            </w:r>
            <w:proofErr w:type="spellEnd"/>
          </w:p>
        </w:tc>
        <w:tc>
          <w:tcPr>
            <w:tcW w:w="3647" w:type="dxa"/>
          </w:tcPr>
          <w:p w14:paraId="5CDF9397" w14:textId="77777777" w:rsidR="00FF2AFC" w:rsidRDefault="00FF2AFC" w:rsidP="00FF2AFC">
            <w:pPr>
              <w:tabs>
                <w:tab w:val="left" w:pos="3225"/>
              </w:tabs>
            </w:pPr>
          </w:p>
        </w:tc>
        <w:tc>
          <w:tcPr>
            <w:tcW w:w="3647" w:type="dxa"/>
          </w:tcPr>
          <w:p w14:paraId="082DE140" w14:textId="77777777" w:rsidR="00FF2AFC" w:rsidRDefault="00FF2AFC" w:rsidP="00FF2AFC">
            <w:pPr>
              <w:tabs>
                <w:tab w:val="left" w:pos="3225"/>
              </w:tabs>
            </w:pPr>
          </w:p>
        </w:tc>
      </w:tr>
      <w:tr w:rsidR="00FF2AFC" w14:paraId="082B0D5C" w14:textId="77777777" w:rsidTr="00FF2AFC">
        <w:tc>
          <w:tcPr>
            <w:tcW w:w="3646" w:type="dxa"/>
          </w:tcPr>
          <w:p w14:paraId="69A2B049" w14:textId="33C15D24" w:rsidR="00FF2AFC" w:rsidRDefault="00FF2AFC" w:rsidP="00FF2AFC">
            <w:pPr>
              <w:tabs>
                <w:tab w:val="left" w:pos="3225"/>
              </w:tabs>
            </w:pPr>
            <w:proofErr w:type="spellStart"/>
            <w:r>
              <w:t>Identific</w:t>
            </w:r>
            <w:r w:rsidR="00EE3DA4">
              <w:t>a</w:t>
            </w:r>
            <w:proofErr w:type="spellEnd"/>
            <w:r w:rsidR="00EE3DA4">
              <w:t xml:space="preserve"> </w:t>
            </w:r>
            <w:proofErr w:type="spellStart"/>
            <w:r w:rsidR="00EE3DA4">
              <w:t>acciones</w:t>
            </w:r>
            <w:proofErr w:type="spellEnd"/>
            <w:r w:rsidR="00EE3DA4">
              <w:t xml:space="preserve"> </w:t>
            </w:r>
            <w:proofErr w:type="spellStart"/>
            <w:r w:rsidR="00EE3DA4">
              <w:t>positivas</w:t>
            </w:r>
            <w:proofErr w:type="spellEnd"/>
          </w:p>
        </w:tc>
        <w:tc>
          <w:tcPr>
            <w:tcW w:w="3647" w:type="dxa"/>
          </w:tcPr>
          <w:p w14:paraId="2151D2DD" w14:textId="77777777" w:rsidR="00FF2AFC" w:rsidRDefault="00FF2AFC" w:rsidP="00FF2AFC">
            <w:pPr>
              <w:tabs>
                <w:tab w:val="left" w:pos="3225"/>
              </w:tabs>
            </w:pPr>
          </w:p>
        </w:tc>
        <w:tc>
          <w:tcPr>
            <w:tcW w:w="3647" w:type="dxa"/>
          </w:tcPr>
          <w:p w14:paraId="5B1322CE" w14:textId="77777777" w:rsidR="00FF2AFC" w:rsidRDefault="00FF2AFC" w:rsidP="00FF2AFC">
            <w:pPr>
              <w:tabs>
                <w:tab w:val="left" w:pos="3225"/>
              </w:tabs>
            </w:pPr>
          </w:p>
        </w:tc>
      </w:tr>
      <w:tr w:rsidR="00FF2AFC" w14:paraId="2D8C2D7B" w14:textId="77777777" w:rsidTr="00FF2AFC">
        <w:tc>
          <w:tcPr>
            <w:tcW w:w="3646" w:type="dxa"/>
          </w:tcPr>
          <w:p w14:paraId="76AC31B3" w14:textId="2BF16B34" w:rsidR="00FF2AFC" w:rsidRDefault="00EE3DA4" w:rsidP="00FF2AFC">
            <w:pPr>
              <w:tabs>
                <w:tab w:val="left" w:pos="3225"/>
              </w:tabs>
            </w:pPr>
            <w:proofErr w:type="spellStart"/>
            <w:r>
              <w:t>Participa</w:t>
            </w:r>
            <w:proofErr w:type="spellEnd"/>
          </w:p>
        </w:tc>
        <w:tc>
          <w:tcPr>
            <w:tcW w:w="3647" w:type="dxa"/>
          </w:tcPr>
          <w:p w14:paraId="46FB9178" w14:textId="77777777" w:rsidR="00FF2AFC" w:rsidRDefault="00FF2AFC" w:rsidP="00FF2AFC">
            <w:pPr>
              <w:tabs>
                <w:tab w:val="left" w:pos="3225"/>
              </w:tabs>
            </w:pPr>
          </w:p>
        </w:tc>
        <w:tc>
          <w:tcPr>
            <w:tcW w:w="3647" w:type="dxa"/>
          </w:tcPr>
          <w:p w14:paraId="3C0882BC" w14:textId="77777777" w:rsidR="00FF2AFC" w:rsidRDefault="00FF2AFC" w:rsidP="00FF2AFC">
            <w:pPr>
              <w:tabs>
                <w:tab w:val="left" w:pos="3225"/>
              </w:tabs>
            </w:pPr>
          </w:p>
        </w:tc>
      </w:tr>
      <w:tr w:rsidR="00FF2AFC" w14:paraId="29114578" w14:textId="77777777" w:rsidTr="00FF2AFC">
        <w:tc>
          <w:tcPr>
            <w:tcW w:w="3646" w:type="dxa"/>
          </w:tcPr>
          <w:p w14:paraId="75B99096" w14:textId="7AEB761F" w:rsidR="00FF2AFC" w:rsidRDefault="00EE3DA4" w:rsidP="00FF2AFC">
            <w:pPr>
              <w:tabs>
                <w:tab w:val="left" w:pos="3225"/>
              </w:tabs>
            </w:pPr>
            <w:proofErr w:type="spellStart"/>
            <w:r>
              <w:t>Expresa</w:t>
            </w:r>
            <w:proofErr w:type="spellEnd"/>
            <w:r>
              <w:t xml:space="preserve"> ideas </w:t>
            </w:r>
          </w:p>
        </w:tc>
        <w:tc>
          <w:tcPr>
            <w:tcW w:w="3647" w:type="dxa"/>
          </w:tcPr>
          <w:p w14:paraId="6AECC094" w14:textId="77777777" w:rsidR="00FF2AFC" w:rsidRDefault="00FF2AFC" w:rsidP="00FF2AFC">
            <w:pPr>
              <w:tabs>
                <w:tab w:val="left" w:pos="3225"/>
              </w:tabs>
            </w:pPr>
          </w:p>
        </w:tc>
        <w:tc>
          <w:tcPr>
            <w:tcW w:w="3647" w:type="dxa"/>
          </w:tcPr>
          <w:p w14:paraId="17A4D1CC" w14:textId="77777777" w:rsidR="00FF2AFC" w:rsidRDefault="00FF2AFC" w:rsidP="00FF2AFC">
            <w:pPr>
              <w:tabs>
                <w:tab w:val="left" w:pos="3225"/>
              </w:tabs>
            </w:pPr>
          </w:p>
        </w:tc>
      </w:tr>
      <w:tr w:rsidR="00FF2AFC" w14:paraId="46CCF625" w14:textId="77777777" w:rsidTr="00FF2AFC">
        <w:tc>
          <w:tcPr>
            <w:tcW w:w="3646" w:type="dxa"/>
          </w:tcPr>
          <w:p w14:paraId="16A2D594" w14:textId="77777777" w:rsidR="00FF2AFC" w:rsidRDefault="00FF2AFC" w:rsidP="00FF2AFC">
            <w:pPr>
              <w:tabs>
                <w:tab w:val="left" w:pos="3225"/>
              </w:tabs>
            </w:pPr>
          </w:p>
        </w:tc>
        <w:tc>
          <w:tcPr>
            <w:tcW w:w="3647" w:type="dxa"/>
          </w:tcPr>
          <w:p w14:paraId="7FE83F17" w14:textId="77777777" w:rsidR="00FF2AFC" w:rsidRDefault="00FF2AFC" w:rsidP="00FF2AFC">
            <w:pPr>
              <w:tabs>
                <w:tab w:val="left" w:pos="3225"/>
              </w:tabs>
            </w:pPr>
          </w:p>
        </w:tc>
        <w:tc>
          <w:tcPr>
            <w:tcW w:w="3647" w:type="dxa"/>
          </w:tcPr>
          <w:p w14:paraId="0BC95BA1" w14:textId="77777777" w:rsidR="00FF2AFC" w:rsidRDefault="00FF2AFC" w:rsidP="00FF2AFC">
            <w:pPr>
              <w:tabs>
                <w:tab w:val="left" w:pos="3225"/>
              </w:tabs>
            </w:pPr>
          </w:p>
        </w:tc>
      </w:tr>
    </w:tbl>
    <w:p w14:paraId="579D7270" w14:textId="760791E4" w:rsidR="00FF2AFC" w:rsidRPr="00FF2AFC" w:rsidRDefault="00FF2AFC" w:rsidP="00FF2AFC">
      <w:pPr>
        <w:tabs>
          <w:tab w:val="left" w:pos="3225"/>
        </w:tabs>
      </w:pPr>
    </w:p>
    <w:sectPr w:rsidR="00FF2AFC" w:rsidRPr="00FF2AFC" w:rsidSect="006F5414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6DA2B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05650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2068D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13238085">
    <w:abstractNumId w:val="0"/>
  </w:num>
  <w:num w:numId="2" w16cid:durableId="889654635">
    <w:abstractNumId w:val="1"/>
  </w:num>
  <w:num w:numId="3" w16cid:durableId="2115749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4A06"/>
    <w:rsid w:val="001B04D8"/>
    <w:rsid w:val="001E15B2"/>
    <w:rsid w:val="00224B41"/>
    <w:rsid w:val="003770D5"/>
    <w:rsid w:val="00394683"/>
    <w:rsid w:val="003E3487"/>
    <w:rsid w:val="00451023"/>
    <w:rsid w:val="004F5548"/>
    <w:rsid w:val="006F5414"/>
    <w:rsid w:val="00767A76"/>
    <w:rsid w:val="00890F6F"/>
    <w:rsid w:val="009840C7"/>
    <w:rsid w:val="00A04A06"/>
    <w:rsid w:val="00A91FF7"/>
    <w:rsid w:val="00B323A1"/>
    <w:rsid w:val="00C65E8D"/>
    <w:rsid w:val="00CE173F"/>
    <w:rsid w:val="00EE3DA4"/>
    <w:rsid w:val="00FF2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DCC42"/>
  <w15:docId w15:val="{18AE8269-6FBA-4868-9AAE-587958993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4F554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292</Words>
  <Characters>1606</Characters>
  <Application>Microsoft Office Word</Application>
  <DocSecurity>0</DocSecurity>
  <Lines>13</Lines>
  <Paragraphs>3</Paragraphs>
  <ScaleCrop>false</ScaleCrop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yde Ríos</cp:lastModifiedBy>
  <cp:revision>17</cp:revision>
  <dcterms:created xsi:type="dcterms:W3CDTF">2026-04-02T01:08:00Z</dcterms:created>
  <dcterms:modified xsi:type="dcterms:W3CDTF">2026-04-02T01:24:00Z</dcterms:modified>
</cp:coreProperties>
</file>